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CE53" w14:textId="2EE62206" w:rsidR="007C4B27" w:rsidRPr="00DD7D51" w:rsidRDefault="00DD7D5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You Can’t Break Up</w:t>
      </w:r>
      <w:r w:rsidR="00001E33" w:rsidRPr="00001E33">
        <w:rPr>
          <w:b/>
          <w:bCs/>
          <w:sz w:val="24"/>
          <w:szCs w:val="24"/>
          <w:u w:val="single"/>
        </w:rPr>
        <w:t xml:space="preserve"> </w:t>
      </w:r>
      <w:r w:rsidR="00001E33" w:rsidRPr="00001E33">
        <w:rPr>
          <w:b/>
          <w:bCs/>
        </w:rPr>
        <w:t>by Dino Rusti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bpm: 220</w:t>
      </w:r>
    </w:p>
    <w:p w14:paraId="37AAF119" w14:textId="3D4AC3F9" w:rsidR="007C4B27" w:rsidRDefault="007C4B27" w:rsidP="00001E33">
      <w:pPr>
        <w:pStyle w:val="NoSpacing"/>
      </w:pPr>
    </w:p>
    <w:p w14:paraId="3BD689C2" w14:textId="649F6B9C" w:rsidR="00072AC5" w:rsidRDefault="00B56E80" w:rsidP="00DD7D51">
      <w:pPr>
        <w:pStyle w:val="NoSpacing"/>
      </w:pPr>
      <w:r>
        <w:t>INTRO</w:t>
      </w:r>
      <w:r w:rsidR="00DD7D51">
        <w:t xml:space="preserve"> 0</w:t>
      </w:r>
      <w:r>
        <w:t xml:space="preserve">: </w:t>
      </w:r>
      <w:r w:rsidR="00DD7D51">
        <w:tab/>
      </w:r>
      <w:r w:rsidR="00B20949">
        <w:tab/>
      </w:r>
      <w:proofErr w:type="spellStart"/>
      <w:r w:rsidR="00DD7D51">
        <w:t>D#m</w:t>
      </w:r>
      <w:proofErr w:type="spellEnd"/>
      <w:r w:rsidR="00DD7D51">
        <w:tab/>
        <w:t>G#</w:t>
      </w:r>
      <w:r w:rsidR="00DD7D51">
        <w:tab/>
        <w:t>C#</w:t>
      </w:r>
      <w:r w:rsidR="00DD7D51">
        <w:tab/>
        <w:t>F#</w:t>
      </w:r>
    </w:p>
    <w:p w14:paraId="41046175" w14:textId="61B61540" w:rsidR="00DD7D51" w:rsidRDefault="00DD7D51" w:rsidP="00DD7D51">
      <w:pPr>
        <w:pStyle w:val="NoSpacing"/>
      </w:pPr>
      <w:r>
        <w:t xml:space="preserve">INTRO </w:t>
      </w:r>
      <w:r>
        <w:t>1</w:t>
      </w:r>
      <w:r w:rsidR="00B20949">
        <w:t xml:space="preserve"> (horns)</w:t>
      </w:r>
      <w:r w:rsidR="00B20949">
        <w:tab/>
      </w:r>
      <w:r>
        <w:tab/>
        <w:t>F#</w:t>
      </w:r>
      <w:r>
        <w:tab/>
        <w:t>B</w:t>
      </w:r>
      <w:r>
        <w:tab/>
        <w:t>F#</w:t>
      </w:r>
      <w:r>
        <w:tab/>
        <w:t>C#</w:t>
      </w:r>
      <w:r>
        <w:tab/>
      </w:r>
      <w:r w:rsidR="00B20949">
        <w:t>/</w:t>
      </w:r>
      <w:r w:rsidR="00B20949">
        <w:tab/>
      </w:r>
      <w:proofErr w:type="spellStart"/>
      <w:r>
        <w:t>D#m</w:t>
      </w:r>
      <w:proofErr w:type="spellEnd"/>
      <w:r>
        <w:tab/>
        <w:t>B</w:t>
      </w:r>
      <w:r>
        <w:tab/>
        <w:t>F#</w:t>
      </w:r>
      <w:r>
        <w:tab/>
        <w:t>F#</w:t>
      </w:r>
    </w:p>
    <w:p w14:paraId="22196D88" w14:textId="601BAC14" w:rsidR="00DD7D51" w:rsidRDefault="00DD7D51" w:rsidP="00DD7D51">
      <w:pPr>
        <w:pStyle w:val="NoSpacing"/>
      </w:pPr>
    </w:p>
    <w:p w14:paraId="666F3176" w14:textId="10005BD9" w:rsidR="00072AC5" w:rsidRPr="00B56E80" w:rsidRDefault="00DD7D51" w:rsidP="00001E33">
      <w:pPr>
        <w:pStyle w:val="NoSpacing"/>
        <w:rPr>
          <w:u w:val="single"/>
        </w:rPr>
      </w:pPr>
      <w:proofErr w:type="spellStart"/>
      <w:r>
        <w:rPr>
          <w:u w:val="single"/>
        </w:rPr>
        <w:t>C#m</w:t>
      </w:r>
      <w:proofErr w:type="spellEnd"/>
      <w:r>
        <w:rPr>
          <w:u w:val="single"/>
        </w:rPr>
        <w:tab/>
        <w:t>A</w:t>
      </w:r>
      <w:r>
        <w:rPr>
          <w:u w:val="single"/>
        </w:rPr>
        <w:tab/>
        <w:t>E</w:t>
      </w:r>
      <w:r>
        <w:rPr>
          <w:u w:val="single"/>
        </w:rPr>
        <w:tab/>
      </w:r>
      <w:proofErr w:type="spellStart"/>
      <w:r>
        <w:rPr>
          <w:u w:val="single"/>
        </w:rPr>
        <w:t>E</w:t>
      </w:r>
      <w:proofErr w:type="spellEnd"/>
    </w:p>
    <w:p w14:paraId="08F67F65" w14:textId="7E67348B" w:rsidR="00B56E80" w:rsidRDefault="00DD7D51" w:rsidP="00001E33">
      <w:pPr>
        <w:pStyle w:val="NoSpacing"/>
      </w:pPr>
      <w:r>
        <w:t>I’ve sat and listened, and now I’ve got something to say</w:t>
      </w:r>
    </w:p>
    <w:p w14:paraId="5857C5D0" w14:textId="409EFE2B" w:rsidR="00DD7D51" w:rsidRDefault="00DD7D51" w:rsidP="00001E33">
      <w:pPr>
        <w:pStyle w:val="NoSpacing"/>
      </w:pPr>
      <w:r>
        <w:t xml:space="preserve">I </w:t>
      </w:r>
      <w:proofErr w:type="gramStart"/>
      <w:r>
        <w:t>have to</w:t>
      </w:r>
      <w:proofErr w:type="gramEnd"/>
      <w:r>
        <w:t xml:space="preserve"> know now, is it just </w:t>
      </w:r>
      <w:proofErr w:type="spellStart"/>
      <w:r>
        <w:t>gonna</w:t>
      </w:r>
      <w:proofErr w:type="spellEnd"/>
      <w:r>
        <w:t xml:space="preserve"> be this way?</w:t>
      </w:r>
    </w:p>
    <w:p w14:paraId="2E898D91" w14:textId="17E9959C" w:rsidR="00DD7D51" w:rsidRDefault="00DD7D51" w:rsidP="00001E33">
      <w:pPr>
        <w:pStyle w:val="NoSpacing"/>
      </w:pPr>
      <w:r>
        <w:t xml:space="preserve">I can’t imagine, how my life is </w:t>
      </w:r>
      <w:proofErr w:type="spellStart"/>
      <w:r>
        <w:t>gonna</w:t>
      </w:r>
      <w:proofErr w:type="spellEnd"/>
      <w:r>
        <w:t xml:space="preserve"> be</w:t>
      </w:r>
    </w:p>
    <w:p w14:paraId="771D506B" w14:textId="3B7EDCFB" w:rsidR="00DD7D51" w:rsidRDefault="00DD7D51" w:rsidP="00001E33">
      <w:pPr>
        <w:pStyle w:val="NoSpacing"/>
      </w:pPr>
      <w:r>
        <w:t>Without you in it, I feel like you’re ditching me</w:t>
      </w:r>
    </w:p>
    <w:p w14:paraId="0CF0564A" w14:textId="7B2B04D5" w:rsidR="00DD7D51" w:rsidRDefault="00DD7D51" w:rsidP="00001E33">
      <w:pPr>
        <w:pStyle w:val="NoSpacing"/>
      </w:pPr>
    </w:p>
    <w:p w14:paraId="3C65692C" w14:textId="559040E4" w:rsidR="00DD7D51" w:rsidRDefault="00DD7D51" w:rsidP="00001E33">
      <w:pPr>
        <w:pStyle w:val="NoSpacing"/>
      </w:pP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>
        <w:rPr>
          <w:u w:val="single"/>
        </w:rPr>
        <w:tab/>
      </w: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 w:rsidRPr="00DD7D51">
        <w:rPr>
          <w:u w:val="single"/>
        </w:rPr>
        <w:sym w:font="Wingdings" w:char="F0E0"/>
      </w:r>
      <w:r>
        <w:rPr>
          <w:u w:val="single"/>
        </w:rPr>
        <w:t>B</w:t>
      </w:r>
    </w:p>
    <w:p w14:paraId="0D20DD3B" w14:textId="29D592B2" w:rsidR="00DD7D51" w:rsidRDefault="00DD7D51" w:rsidP="00DD7D51">
      <w:pPr>
        <w:pStyle w:val="NoSpacing"/>
      </w:pPr>
      <w:r>
        <w:t>I thought we had it right this time</w:t>
      </w:r>
    </w:p>
    <w:p w14:paraId="40D3CED1" w14:textId="460F755F" w:rsidR="00DD7D51" w:rsidRDefault="00DD7D51" w:rsidP="00DD7D51">
      <w:pPr>
        <w:pStyle w:val="NoSpacing"/>
      </w:pPr>
      <w:r>
        <w:t>I thought that we had put it all out on the line</w:t>
      </w:r>
    </w:p>
    <w:p w14:paraId="3EF37A7C" w14:textId="1DAEC1B6" w:rsidR="00B56E80" w:rsidRDefault="00B56E80" w:rsidP="00001E33">
      <w:pPr>
        <w:pStyle w:val="NoSpacing"/>
      </w:pPr>
    </w:p>
    <w:p w14:paraId="738A5B77" w14:textId="3951BC3E" w:rsidR="00B56E80" w:rsidRPr="00B20949" w:rsidRDefault="00B20949" w:rsidP="00B56E80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A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B</w:t>
      </w:r>
    </w:p>
    <w:p w14:paraId="4A5B320F" w14:textId="2EA35A7C" w:rsidR="00B56E80" w:rsidRPr="00B20949" w:rsidRDefault="00B20949" w:rsidP="00001E33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No! You can’t break up! </w:t>
      </w:r>
      <w:r w:rsidRPr="00B20949">
        <w:rPr>
          <w:b/>
          <w:bCs/>
          <w:highlight w:val="yellow"/>
        </w:rPr>
        <w:tab/>
        <w:t>I like you together too much</w:t>
      </w:r>
    </w:p>
    <w:p w14:paraId="54B93C86" w14:textId="7B00D465" w:rsidR="00B20949" w:rsidRPr="00B20949" w:rsidRDefault="00B20949" w:rsidP="00001E33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This can’t be the end! </w:t>
      </w:r>
      <w:r w:rsidRPr="00B20949">
        <w:rPr>
          <w:b/>
          <w:bCs/>
          <w:highlight w:val="yellow"/>
        </w:rPr>
        <w:tab/>
        <w:t>I want you together again!</w:t>
      </w:r>
    </w:p>
    <w:p w14:paraId="7A8CC9DF" w14:textId="62BC2D03" w:rsidR="00B20949" w:rsidRPr="00B20949" w:rsidRDefault="00B20949" w:rsidP="00B20949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>B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>C#</w:t>
      </w:r>
    </w:p>
    <w:p w14:paraId="1991C253" w14:textId="19189BC3" w:rsidR="00B20949" w:rsidRPr="00B20949" w:rsidRDefault="00B20949" w:rsidP="00001E33">
      <w:pPr>
        <w:pStyle w:val="NoSpacing"/>
        <w:rPr>
          <w:b/>
          <w:bCs/>
        </w:rPr>
      </w:pPr>
      <w:r w:rsidRPr="00B20949">
        <w:rPr>
          <w:b/>
          <w:bCs/>
          <w:highlight w:val="yellow"/>
        </w:rPr>
        <w:t>No! No! You can’t break up….</w:t>
      </w:r>
      <w:r w:rsidRPr="00B20949">
        <w:rPr>
          <w:b/>
          <w:bCs/>
          <w:highlight w:val="yellow"/>
        </w:rPr>
        <w:tab/>
        <w:t>Can’t you just kiss and make up?</w:t>
      </w:r>
    </w:p>
    <w:p w14:paraId="096A717D" w14:textId="77777777" w:rsidR="00B56E80" w:rsidRDefault="00B56E80" w:rsidP="00001E33">
      <w:pPr>
        <w:pStyle w:val="NoSpacing"/>
      </w:pPr>
    </w:p>
    <w:p w14:paraId="25223288" w14:textId="77777777" w:rsidR="00B20949" w:rsidRDefault="00B20949" w:rsidP="00B20949">
      <w:pPr>
        <w:pStyle w:val="NoSpacing"/>
      </w:pPr>
    </w:p>
    <w:p w14:paraId="189720F8" w14:textId="78D882E3" w:rsidR="00B20949" w:rsidRDefault="00B20949" w:rsidP="00B20949">
      <w:pPr>
        <w:pStyle w:val="NoSpacing"/>
      </w:pPr>
      <w:r>
        <w:t>INTRO 1 (horns)</w:t>
      </w:r>
      <w:r>
        <w:tab/>
      </w:r>
      <w:r>
        <w:tab/>
        <w:t>F#</w:t>
      </w:r>
      <w:r>
        <w:tab/>
        <w:t>B</w:t>
      </w:r>
      <w:r>
        <w:tab/>
        <w:t>F#</w:t>
      </w:r>
      <w:r>
        <w:tab/>
        <w:t>C#</w:t>
      </w:r>
      <w:r>
        <w:tab/>
        <w:t>/</w:t>
      </w:r>
      <w:r>
        <w:tab/>
      </w:r>
      <w:proofErr w:type="spellStart"/>
      <w:r>
        <w:t>D#m</w:t>
      </w:r>
      <w:proofErr w:type="spellEnd"/>
      <w:r>
        <w:tab/>
        <w:t>B</w:t>
      </w:r>
      <w:r>
        <w:tab/>
        <w:t>F#</w:t>
      </w:r>
      <w:r>
        <w:tab/>
        <w:t>F#</w:t>
      </w:r>
    </w:p>
    <w:p w14:paraId="2A15C7C9" w14:textId="209E2A89" w:rsidR="00046CF2" w:rsidRDefault="00046CF2" w:rsidP="00001E33">
      <w:pPr>
        <w:pStyle w:val="NoSpacing"/>
      </w:pPr>
    </w:p>
    <w:p w14:paraId="354F4E44" w14:textId="77777777" w:rsidR="00B20949" w:rsidRPr="00B56E80" w:rsidRDefault="00B20949" w:rsidP="00B20949">
      <w:pPr>
        <w:pStyle w:val="NoSpacing"/>
        <w:rPr>
          <w:u w:val="single"/>
        </w:rPr>
      </w:pPr>
      <w:proofErr w:type="spellStart"/>
      <w:r>
        <w:rPr>
          <w:u w:val="single"/>
        </w:rPr>
        <w:t>C#m</w:t>
      </w:r>
      <w:proofErr w:type="spellEnd"/>
      <w:r>
        <w:rPr>
          <w:u w:val="single"/>
        </w:rPr>
        <w:tab/>
        <w:t>A</w:t>
      </w:r>
      <w:r>
        <w:rPr>
          <w:u w:val="single"/>
        </w:rPr>
        <w:tab/>
        <w:t>E</w:t>
      </w:r>
      <w:r>
        <w:rPr>
          <w:u w:val="single"/>
        </w:rPr>
        <w:tab/>
      </w:r>
      <w:proofErr w:type="spellStart"/>
      <w:r>
        <w:rPr>
          <w:u w:val="single"/>
        </w:rPr>
        <w:t>E</w:t>
      </w:r>
      <w:proofErr w:type="spellEnd"/>
    </w:p>
    <w:p w14:paraId="3E7A5C7F" w14:textId="6EAD58A0" w:rsidR="00B20949" w:rsidRDefault="00B20949" w:rsidP="00B20949">
      <w:pPr>
        <w:pStyle w:val="NoSpacing"/>
      </w:pPr>
      <w:r>
        <w:t>What a nightmare! This thing coming to an end</w:t>
      </w:r>
    </w:p>
    <w:p w14:paraId="76504CEA" w14:textId="5CBC3D9C" w:rsidR="00B20949" w:rsidRDefault="00B20949" w:rsidP="00B20949">
      <w:pPr>
        <w:pStyle w:val="NoSpacing"/>
      </w:pPr>
      <w:r>
        <w:t>I just can’t fathom – how can I just choose one friend?</w:t>
      </w:r>
    </w:p>
    <w:p w14:paraId="21993A6F" w14:textId="3EAB9535" w:rsidR="00B20949" w:rsidRDefault="00B20949" w:rsidP="00B20949">
      <w:pPr>
        <w:pStyle w:val="NoSpacing"/>
      </w:pPr>
      <w:r>
        <w:t>Always together – we used to go out all the time</w:t>
      </w:r>
    </w:p>
    <w:p w14:paraId="0E75CB72" w14:textId="34917F50" w:rsidR="00B20949" w:rsidRDefault="00B20949" w:rsidP="00B20949">
      <w:pPr>
        <w:pStyle w:val="NoSpacing"/>
      </w:pPr>
      <w:r>
        <w:t xml:space="preserve">I can’t see through it – feel like I’m </w:t>
      </w:r>
      <w:proofErr w:type="spellStart"/>
      <w:r>
        <w:t>gonna</w:t>
      </w:r>
      <w:proofErr w:type="spellEnd"/>
      <w:r>
        <w:t xml:space="preserve"> lose my mind!</w:t>
      </w:r>
    </w:p>
    <w:p w14:paraId="580A7F1F" w14:textId="77777777" w:rsidR="00B20949" w:rsidRDefault="00B20949" w:rsidP="00B20949">
      <w:pPr>
        <w:pStyle w:val="NoSpacing"/>
      </w:pPr>
    </w:p>
    <w:p w14:paraId="25BBB6A2" w14:textId="77777777" w:rsidR="00B20949" w:rsidRDefault="00B20949" w:rsidP="00B20949">
      <w:pPr>
        <w:pStyle w:val="NoSpacing"/>
      </w:pP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>
        <w:rPr>
          <w:u w:val="single"/>
        </w:rPr>
        <w:tab/>
      </w: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 w:rsidRPr="00DD7D51">
        <w:rPr>
          <w:u w:val="single"/>
        </w:rPr>
        <w:sym w:font="Wingdings" w:char="F0E0"/>
      </w:r>
      <w:r>
        <w:rPr>
          <w:u w:val="single"/>
        </w:rPr>
        <w:t>B</w:t>
      </w:r>
    </w:p>
    <w:p w14:paraId="2D5A2DAF" w14:textId="45B75ECA" w:rsidR="00B20949" w:rsidRDefault="00B20949" w:rsidP="00B20949">
      <w:pPr>
        <w:pStyle w:val="NoSpacing"/>
      </w:pPr>
      <w:r>
        <w:t>I thought your future was so bright</w:t>
      </w:r>
    </w:p>
    <w:p w14:paraId="77975B54" w14:textId="5838FEF7" w:rsidR="00B20949" w:rsidRDefault="00B20949" w:rsidP="00B20949">
      <w:pPr>
        <w:pStyle w:val="NoSpacing"/>
      </w:pPr>
      <w:r>
        <w:t xml:space="preserve">I thought that </w:t>
      </w:r>
      <w:r>
        <w:t xml:space="preserve">everything was </w:t>
      </w:r>
      <w:proofErr w:type="spellStart"/>
      <w:r>
        <w:t>gonna</w:t>
      </w:r>
      <w:proofErr w:type="spellEnd"/>
      <w:r>
        <w:t xml:space="preserve"> work out right!</w:t>
      </w:r>
    </w:p>
    <w:p w14:paraId="04978DAB" w14:textId="77777777" w:rsidR="00B20949" w:rsidRDefault="00B20949" w:rsidP="00B20949">
      <w:pPr>
        <w:pStyle w:val="NoSpacing"/>
      </w:pPr>
    </w:p>
    <w:p w14:paraId="45229F2E" w14:textId="77777777" w:rsidR="00B20949" w:rsidRPr="00B20949" w:rsidRDefault="00B20949" w:rsidP="00B20949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A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B</w:t>
      </w:r>
    </w:p>
    <w:p w14:paraId="5C417B2E" w14:textId="77777777" w:rsidR="00B20949" w:rsidRPr="00B20949" w:rsidRDefault="00B20949" w:rsidP="00B20949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No! You can’t break up! </w:t>
      </w:r>
      <w:r w:rsidRPr="00B20949">
        <w:rPr>
          <w:b/>
          <w:bCs/>
          <w:highlight w:val="yellow"/>
        </w:rPr>
        <w:tab/>
        <w:t>I like you together too much</w:t>
      </w:r>
    </w:p>
    <w:p w14:paraId="571F7AE3" w14:textId="77777777" w:rsidR="00B20949" w:rsidRPr="00B20949" w:rsidRDefault="00B20949" w:rsidP="00B20949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This can’t be the end! </w:t>
      </w:r>
      <w:r w:rsidRPr="00B20949">
        <w:rPr>
          <w:b/>
          <w:bCs/>
          <w:highlight w:val="yellow"/>
        </w:rPr>
        <w:tab/>
        <w:t>I want you together again!</w:t>
      </w:r>
    </w:p>
    <w:p w14:paraId="6DBA34DF" w14:textId="77777777" w:rsidR="00B20949" w:rsidRPr="00B20949" w:rsidRDefault="00B20949" w:rsidP="00B20949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B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C#</w:t>
      </w:r>
    </w:p>
    <w:p w14:paraId="1B8B4A1F" w14:textId="77777777" w:rsidR="00B20949" w:rsidRPr="00B20949" w:rsidRDefault="00B20949" w:rsidP="00B20949">
      <w:pPr>
        <w:pStyle w:val="NoSpacing"/>
        <w:rPr>
          <w:b/>
          <w:bCs/>
        </w:rPr>
      </w:pPr>
      <w:r w:rsidRPr="00B20949">
        <w:rPr>
          <w:b/>
          <w:bCs/>
          <w:highlight w:val="yellow"/>
        </w:rPr>
        <w:t>No! No! You can’t break up….</w:t>
      </w:r>
      <w:r w:rsidRPr="00B20949">
        <w:rPr>
          <w:b/>
          <w:bCs/>
          <w:highlight w:val="yellow"/>
        </w:rPr>
        <w:tab/>
        <w:t>Can’t you just kiss and make up?</w:t>
      </w:r>
    </w:p>
    <w:p w14:paraId="29D99EC3" w14:textId="77777777" w:rsidR="00B20949" w:rsidRDefault="00B20949" w:rsidP="00B20949">
      <w:pPr>
        <w:pStyle w:val="NoSpacing"/>
      </w:pPr>
    </w:p>
    <w:p w14:paraId="41D415DA" w14:textId="1E962CF1" w:rsidR="00B20949" w:rsidRDefault="00B20949" w:rsidP="00B20949">
      <w:pPr>
        <w:pStyle w:val="NoSpacing"/>
      </w:pPr>
      <w:r>
        <w:t>HORN SOLO</w:t>
      </w:r>
      <w:r>
        <w:tab/>
      </w:r>
      <w:r>
        <w:tab/>
        <w:t>F#</w:t>
      </w:r>
      <w:r>
        <w:tab/>
        <w:t>B</w:t>
      </w:r>
      <w:r>
        <w:tab/>
        <w:t>F#</w:t>
      </w:r>
      <w:r>
        <w:tab/>
        <w:t>C#</w:t>
      </w:r>
      <w:r>
        <w:tab/>
        <w:t>/</w:t>
      </w:r>
      <w:r>
        <w:tab/>
      </w:r>
      <w:proofErr w:type="spellStart"/>
      <w:r>
        <w:t>D#m</w:t>
      </w:r>
      <w:proofErr w:type="spellEnd"/>
      <w:r>
        <w:tab/>
        <w:t>B</w:t>
      </w:r>
      <w:r>
        <w:tab/>
        <w:t>F#</w:t>
      </w:r>
      <w:r>
        <w:tab/>
        <w:t>F#</w:t>
      </w:r>
    </w:p>
    <w:p w14:paraId="53A31128" w14:textId="68BF8219" w:rsidR="002750E9" w:rsidRDefault="002750E9" w:rsidP="00B20949">
      <w:pPr>
        <w:pStyle w:val="NoSpacing"/>
        <w:rPr>
          <w:b/>
          <w:bCs/>
        </w:rPr>
      </w:pPr>
    </w:p>
    <w:p w14:paraId="0A5468EA" w14:textId="77777777" w:rsidR="00B20949" w:rsidRDefault="00B20949" w:rsidP="00B20949">
      <w:pPr>
        <w:pStyle w:val="NoSpacing"/>
      </w:pP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>
        <w:rPr>
          <w:u w:val="single"/>
        </w:rPr>
        <w:tab/>
      </w:r>
      <w:proofErr w:type="spellStart"/>
      <w:r>
        <w:rPr>
          <w:u w:val="single"/>
        </w:rPr>
        <w:t>F#m</w:t>
      </w:r>
      <w:proofErr w:type="spellEnd"/>
      <w:r>
        <w:rPr>
          <w:u w:val="single"/>
        </w:rPr>
        <w:tab/>
        <w:t>A</w:t>
      </w:r>
      <w:r w:rsidRPr="00DD7D51">
        <w:rPr>
          <w:u w:val="single"/>
        </w:rPr>
        <w:sym w:font="Wingdings" w:char="F0E0"/>
      </w:r>
      <w:r>
        <w:rPr>
          <w:u w:val="single"/>
        </w:rPr>
        <w:t>B</w:t>
      </w:r>
    </w:p>
    <w:p w14:paraId="6349812B" w14:textId="77777777" w:rsidR="00B20949" w:rsidRDefault="00B20949" w:rsidP="00B20949">
      <w:pPr>
        <w:pStyle w:val="NoSpacing"/>
      </w:pPr>
      <w:r>
        <w:t>I thought we had it right this time</w:t>
      </w:r>
    </w:p>
    <w:p w14:paraId="15ED3640" w14:textId="77777777" w:rsidR="00B20949" w:rsidRDefault="00B20949" w:rsidP="00B20949">
      <w:pPr>
        <w:pStyle w:val="NoSpacing"/>
      </w:pPr>
      <w:r>
        <w:t>I thought that we had put it all out on the line</w:t>
      </w:r>
    </w:p>
    <w:p w14:paraId="15EEEF06" w14:textId="0513F831" w:rsidR="00B20949" w:rsidRDefault="00B20949" w:rsidP="00B20949">
      <w:pPr>
        <w:pStyle w:val="NoSpacing"/>
        <w:rPr>
          <w:b/>
          <w:bCs/>
        </w:rPr>
      </w:pPr>
    </w:p>
    <w:p w14:paraId="301FF170" w14:textId="77777777" w:rsidR="00B20949" w:rsidRPr="00B20949" w:rsidRDefault="00B20949" w:rsidP="00B20949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A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E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B</w:t>
      </w:r>
    </w:p>
    <w:p w14:paraId="547E1DC5" w14:textId="77777777" w:rsidR="00B20949" w:rsidRPr="00B20949" w:rsidRDefault="00B20949" w:rsidP="00B20949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No! You can’t break up! </w:t>
      </w:r>
      <w:r w:rsidRPr="00B20949">
        <w:rPr>
          <w:b/>
          <w:bCs/>
          <w:highlight w:val="yellow"/>
        </w:rPr>
        <w:tab/>
        <w:t>I like you together too much</w:t>
      </w:r>
    </w:p>
    <w:p w14:paraId="0548DE5E" w14:textId="77777777" w:rsidR="00B20949" w:rsidRPr="00B20949" w:rsidRDefault="00B20949" w:rsidP="00B20949">
      <w:pPr>
        <w:pStyle w:val="NoSpacing"/>
        <w:rPr>
          <w:b/>
          <w:bCs/>
          <w:highlight w:val="yellow"/>
        </w:rPr>
      </w:pPr>
      <w:r w:rsidRPr="00B20949">
        <w:rPr>
          <w:b/>
          <w:bCs/>
          <w:highlight w:val="yellow"/>
        </w:rPr>
        <w:t xml:space="preserve">No! This can’t be the end! </w:t>
      </w:r>
      <w:r w:rsidRPr="00B20949">
        <w:rPr>
          <w:b/>
          <w:bCs/>
          <w:highlight w:val="yellow"/>
        </w:rPr>
        <w:tab/>
        <w:t>I want you together again!</w:t>
      </w:r>
    </w:p>
    <w:p w14:paraId="578780C8" w14:textId="77777777" w:rsidR="00B20949" w:rsidRPr="00B20949" w:rsidRDefault="00B20949" w:rsidP="00B20949">
      <w:pPr>
        <w:pStyle w:val="NoSpacing"/>
        <w:rPr>
          <w:highlight w:val="yellow"/>
          <w:u w:val="single"/>
        </w:rPr>
      </w:pPr>
      <w:r w:rsidRPr="00B20949">
        <w:rPr>
          <w:highlight w:val="yellow"/>
          <w:u w:val="single"/>
        </w:rPr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B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F#</w:t>
      </w:r>
      <w:r w:rsidRPr="00B20949">
        <w:rPr>
          <w:highlight w:val="yellow"/>
          <w:u w:val="single"/>
        </w:rPr>
        <w:tab/>
      </w:r>
      <w:r w:rsidRPr="00B20949">
        <w:rPr>
          <w:highlight w:val="yellow"/>
          <w:u w:val="single"/>
        </w:rPr>
        <w:tab/>
        <w:t>C#</w:t>
      </w:r>
    </w:p>
    <w:p w14:paraId="0464612F" w14:textId="4F2B2828" w:rsidR="00B20949" w:rsidRDefault="00B20949" w:rsidP="00B20949">
      <w:pPr>
        <w:pStyle w:val="NoSpacing"/>
        <w:rPr>
          <w:b/>
          <w:bCs/>
        </w:rPr>
      </w:pPr>
      <w:r w:rsidRPr="00B20949">
        <w:rPr>
          <w:b/>
          <w:bCs/>
          <w:highlight w:val="yellow"/>
        </w:rPr>
        <w:t>No! No! You can’t break up….</w:t>
      </w:r>
      <w:r w:rsidRPr="00B20949">
        <w:rPr>
          <w:b/>
          <w:bCs/>
          <w:highlight w:val="yellow"/>
        </w:rPr>
        <w:tab/>
        <w:t>Can’t you just kiss and make up?</w:t>
      </w:r>
    </w:p>
    <w:p w14:paraId="6A2532EF" w14:textId="688464EB" w:rsidR="00B20949" w:rsidRDefault="00B20949" w:rsidP="00B20949">
      <w:pPr>
        <w:pStyle w:val="NoSpacing"/>
        <w:rPr>
          <w:b/>
          <w:bCs/>
        </w:rPr>
      </w:pPr>
      <w:r w:rsidRPr="00B20949">
        <w:rPr>
          <w:b/>
          <w:bCs/>
          <w:highlight w:val="yellow"/>
        </w:rPr>
        <w:t>No! No! You can’t break up….</w:t>
      </w:r>
      <w:r w:rsidRPr="00B20949">
        <w:rPr>
          <w:b/>
          <w:bCs/>
          <w:highlight w:val="yellow"/>
        </w:rPr>
        <w:tab/>
        <w:t>Can’t you just kiss and make up?</w:t>
      </w:r>
    </w:p>
    <w:sectPr w:rsidR="00B20949" w:rsidSect="002750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7Y0MjQ1MjE2MjdT0lEKTi0uzszPAykwqwUAhRWa9SwAAAA="/>
  </w:docVars>
  <w:rsids>
    <w:rsidRoot w:val="007C4B27"/>
    <w:rsid w:val="00001E33"/>
    <w:rsid w:val="00046CF2"/>
    <w:rsid w:val="00072AC5"/>
    <w:rsid w:val="001F18D5"/>
    <w:rsid w:val="002750E9"/>
    <w:rsid w:val="005120BB"/>
    <w:rsid w:val="006E7F8C"/>
    <w:rsid w:val="0072157C"/>
    <w:rsid w:val="007C4B27"/>
    <w:rsid w:val="007D223F"/>
    <w:rsid w:val="00841884"/>
    <w:rsid w:val="00872465"/>
    <w:rsid w:val="00955F28"/>
    <w:rsid w:val="00A65223"/>
    <w:rsid w:val="00AE0474"/>
    <w:rsid w:val="00B20949"/>
    <w:rsid w:val="00B56E80"/>
    <w:rsid w:val="00C055BD"/>
    <w:rsid w:val="00C82248"/>
    <w:rsid w:val="00CE6B28"/>
    <w:rsid w:val="00D20128"/>
    <w:rsid w:val="00D71DE2"/>
    <w:rsid w:val="00D90A9A"/>
    <w:rsid w:val="00DD5561"/>
    <w:rsid w:val="00DD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88CB5"/>
  <w15:chartTrackingRefBased/>
  <w15:docId w15:val="{C04D8ABE-8A6F-42FF-813C-EE33129F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01E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</cp:lastModifiedBy>
  <cp:revision>3</cp:revision>
  <cp:lastPrinted>2022-12-29T17:52:00Z</cp:lastPrinted>
  <dcterms:created xsi:type="dcterms:W3CDTF">2022-12-29T17:16:00Z</dcterms:created>
  <dcterms:modified xsi:type="dcterms:W3CDTF">2022-12-29T17:52:00Z</dcterms:modified>
</cp:coreProperties>
</file>